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3BA31E" w14:textId="77777777" w:rsidR="009E4C35" w:rsidRPr="00D16CAF" w:rsidRDefault="009E4C35" w:rsidP="009E4C35">
      <w:pPr>
        <w:rPr>
          <w:rFonts w:cstheme="minorHAnsi"/>
        </w:rPr>
      </w:pPr>
    </w:p>
    <w:p w14:paraId="4DED6999" w14:textId="77777777" w:rsidR="009E4C35" w:rsidRPr="00D16CAF" w:rsidRDefault="009E4C35" w:rsidP="009E4C35">
      <w:pPr>
        <w:rPr>
          <w:rFonts w:cstheme="minorHAnsi"/>
        </w:rPr>
      </w:pPr>
    </w:p>
    <w:p w14:paraId="27F8F929" w14:textId="219B3EED" w:rsidR="009E4C35" w:rsidRPr="00B1435F" w:rsidRDefault="00DF1904" w:rsidP="009E4C35">
      <w:pPr>
        <w:jc w:val="center"/>
        <w:rPr>
          <w:rFonts w:cstheme="minorHAnsi"/>
          <w:b/>
          <w:sz w:val="32"/>
        </w:rPr>
      </w:pPr>
      <w:r>
        <w:rPr>
          <w:rFonts w:cstheme="minorHAnsi"/>
          <w:b/>
          <w:sz w:val="32"/>
        </w:rPr>
        <w:t>MIS</w:t>
      </w:r>
      <w:r w:rsidR="000921AF">
        <w:rPr>
          <w:rFonts w:cstheme="minorHAnsi"/>
          <w:b/>
          <w:sz w:val="32"/>
        </w:rPr>
        <w:t>581:</w:t>
      </w:r>
      <w:r w:rsidR="00D16CAF" w:rsidRPr="00B1435F">
        <w:rPr>
          <w:rFonts w:cstheme="minorHAnsi"/>
          <w:b/>
          <w:sz w:val="32"/>
        </w:rPr>
        <w:t xml:space="preserve"> </w:t>
      </w:r>
      <w:r w:rsidR="009E4C35" w:rsidRPr="00B1435F">
        <w:rPr>
          <w:rFonts w:cstheme="minorHAnsi"/>
          <w:b/>
          <w:sz w:val="32"/>
        </w:rPr>
        <w:t xml:space="preserve">Self-Evaluation </w:t>
      </w:r>
      <w:r w:rsidR="00D16CAF" w:rsidRPr="00B1435F">
        <w:rPr>
          <w:rFonts w:cstheme="minorHAnsi"/>
          <w:b/>
          <w:sz w:val="32"/>
        </w:rPr>
        <w:t>Form</w:t>
      </w:r>
    </w:p>
    <w:p w14:paraId="157B66EC" w14:textId="77777777" w:rsidR="009E4C35" w:rsidRPr="00D16CAF" w:rsidRDefault="009E4C35" w:rsidP="009E4C35">
      <w:pPr>
        <w:rPr>
          <w:rFonts w:cstheme="minorHAnsi"/>
        </w:rPr>
      </w:pPr>
    </w:p>
    <w:p w14:paraId="3A283B16" w14:textId="32861A55" w:rsidR="009E4C35" w:rsidRPr="00D16CAF" w:rsidRDefault="009E4C35" w:rsidP="009E4C35">
      <w:pPr>
        <w:rPr>
          <w:rFonts w:cstheme="minorHAnsi"/>
          <w:b/>
        </w:rPr>
      </w:pPr>
      <w:r w:rsidRPr="00D16CAF">
        <w:rPr>
          <w:rFonts w:cstheme="minorHAnsi"/>
          <w:b/>
        </w:rPr>
        <w:t>Name</w:t>
      </w:r>
      <w:r w:rsidR="00474A51">
        <w:rPr>
          <w:rFonts w:cstheme="minorHAnsi"/>
          <w:b/>
        </w:rPr>
        <w:t xml:space="preserve">: </w:t>
      </w:r>
      <w:r w:rsidR="00E50D18">
        <w:rPr>
          <w:rFonts w:cstheme="minorHAnsi"/>
          <w:b/>
        </w:rPr>
        <w:t>Wilson Chan</w:t>
      </w:r>
    </w:p>
    <w:p w14:paraId="346F7C2E" w14:textId="77777777" w:rsidR="009E4C35" w:rsidRPr="00D16CAF" w:rsidRDefault="009E4C35" w:rsidP="009E4C35">
      <w:pPr>
        <w:rPr>
          <w:rFonts w:cstheme="minorHAnsi"/>
          <w:b/>
        </w:rPr>
      </w:pPr>
    </w:p>
    <w:p w14:paraId="33FBCB9A" w14:textId="6DB2B18B" w:rsidR="009E4C35" w:rsidRPr="00D16CAF" w:rsidRDefault="009E4C35" w:rsidP="009E4C35">
      <w:pPr>
        <w:rPr>
          <w:rFonts w:cstheme="minorHAnsi"/>
          <w:b/>
        </w:rPr>
      </w:pPr>
      <w:r w:rsidRPr="00D16CAF">
        <w:rPr>
          <w:rFonts w:cstheme="minorHAnsi"/>
          <w:b/>
        </w:rPr>
        <w:t>Title/Topic</w:t>
      </w:r>
      <w:r w:rsidR="00D16CAF">
        <w:rPr>
          <w:rFonts w:cstheme="minorHAnsi"/>
          <w:b/>
        </w:rPr>
        <w:t xml:space="preserve"> of Speech</w:t>
      </w:r>
      <w:r w:rsidR="00474A51">
        <w:rPr>
          <w:rFonts w:cstheme="minorHAnsi"/>
          <w:b/>
        </w:rPr>
        <w:t xml:space="preserve">: </w:t>
      </w:r>
      <w:r w:rsidR="00E50D18">
        <w:rPr>
          <w:rFonts w:cstheme="minorHAnsi"/>
          <w:b/>
        </w:rPr>
        <w:t>Hospital Capacity Management and Vaccine Management for COVID-19</w:t>
      </w:r>
    </w:p>
    <w:p w14:paraId="5DBE9315" w14:textId="77777777" w:rsidR="009E4C35" w:rsidRPr="00D16CAF" w:rsidRDefault="009E4C35" w:rsidP="009E4C35">
      <w:pPr>
        <w:rPr>
          <w:rFonts w:cstheme="minorHAnsi"/>
        </w:rPr>
      </w:pPr>
    </w:p>
    <w:p w14:paraId="731D790C" w14:textId="7A0D8001" w:rsidR="00474A51" w:rsidRPr="00474A51" w:rsidRDefault="00474A51" w:rsidP="009E4C35">
      <w:pPr>
        <w:rPr>
          <w:rFonts w:cstheme="minorHAnsi"/>
          <w:b/>
        </w:rPr>
      </w:pPr>
      <w:r w:rsidRPr="00474A51">
        <w:rPr>
          <w:rFonts w:cstheme="minorHAnsi"/>
          <w:b/>
        </w:rPr>
        <w:t xml:space="preserve">Please answer the following questions in detail </w:t>
      </w:r>
      <w:r w:rsidRPr="00BD0C3C">
        <w:rPr>
          <w:rFonts w:cstheme="minorHAnsi"/>
          <w:b/>
        </w:rPr>
        <w:t>(</w:t>
      </w:r>
      <w:r w:rsidRPr="00BD0C3C">
        <w:rPr>
          <w:rFonts w:cstheme="minorHAnsi"/>
          <w:b/>
          <w:i/>
        </w:rPr>
        <w:t>meaning a minimum of two complete sentence</w:t>
      </w:r>
      <w:r w:rsidR="00956621" w:rsidRPr="00BD0C3C">
        <w:rPr>
          <w:rFonts w:cstheme="minorHAnsi"/>
          <w:b/>
          <w:i/>
        </w:rPr>
        <w:t>s</w:t>
      </w:r>
      <w:r w:rsidRPr="00BD0C3C">
        <w:rPr>
          <w:rFonts w:cstheme="minorHAnsi"/>
          <w:b/>
          <w:i/>
        </w:rPr>
        <w:t xml:space="preserve"> per question</w:t>
      </w:r>
      <w:r w:rsidRPr="00BD0C3C">
        <w:rPr>
          <w:rFonts w:cstheme="minorHAnsi"/>
          <w:b/>
        </w:rPr>
        <w:t xml:space="preserve">). </w:t>
      </w:r>
      <w:r w:rsidRPr="00474A51">
        <w:rPr>
          <w:rFonts w:cstheme="minorHAnsi"/>
          <w:b/>
        </w:rPr>
        <w:t>Feel free to type your answers after the questions below</w:t>
      </w:r>
      <w:r>
        <w:rPr>
          <w:rFonts w:cstheme="minorHAnsi"/>
          <w:b/>
        </w:rPr>
        <w:t>.</w:t>
      </w:r>
      <w:r w:rsidRPr="00474A51">
        <w:rPr>
          <w:rFonts w:cstheme="minorHAnsi"/>
          <w:b/>
        </w:rPr>
        <w:t xml:space="preserve"> Your completed self-evaluation </w:t>
      </w:r>
      <w:r w:rsidR="00381A31">
        <w:rPr>
          <w:rFonts w:cstheme="minorHAnsi"/>
          <w:b/>
        </w:rPr>
        <w:t>should be uploaded to the Week 1</w:t>
      </w:r>
      <w:r w:rsidRPr="00474A51">
        <w:rPr>
          <w:rFonts w:cstheme="minorHAnsi"/>
          <w:b/>
        </w:rPr>
        <w:t xml:space="preserve"> </w:t>
      </w:r>
      <w:r w:rsidR="000921AF">
        <w:rPr>
          <w:rFonts w:cstheme="minorHAnsi"/>
          <w:b/>
        </w:rPr>
        <w:t xml:space="preserve">Capstone </w:t>
      </w:r>
      <w:r w:rsidR="00DF1904">
        <w:rPr>
          <w:rFonts w:cstheme="minorHAnsi"/>
          <w:b/>
        </w:rPr>
        <w:t>Milestone</w:t>
      </w:r>
      <w:r w:rsidRPr="00474A51">
        <w:rPr>
          <w:rFonts w:cstheme="minorHAnsi"/>
          <w:b/>
        </w:rPr>
        <w:t xml:space="preserve"> page</w:t>
      </w:r>
      <w:r w:rsidR="00DF1904">
        <w:rPr>
          <w:rFonts w:cstheme="minorHAnsi"/>
          <w:b/>
        </w:rPr>
        <w:t xml:space="preserve"> for the self-intro</w:t>
      </w:r>
      <w:r w:rsidR="000921AF">
        <w:rPr>
          <w:rFonts w:cstheme="minorHAnsi"/>
          <w:b/>
        </w:rPr>
        <w:t>duction</w:t>
      </w:r>
      <w:r w:rsidR="00DF1904">
        <w:rPr>
          <w:rFonts w:cstheme="minorHAnsi"/>
          <w:b/>
        </w:rPr>
        <w:t xml:space="preserve"> speech and to</w:t>
      </w:r>
      <w:r w:rsidR="00381A31">
        <w:rPr>
          <w:rFonts w:cstheme="minorHAnsi"/>
          <w:b/>
        </w:rPr>
        <w:t xml:space="preserve"> the Week 8 </w:t>
      </w:r>
      <w:r w:rsidR="000921AF">
        <w:rPr>
          <w:rFonts w:cstheme="minorHAnsi"/>
          <w:b/>
        </w:rPr>
        <w:t>Capstone P</w:t>
      </w:r>
      <w:r w:rsidR="00DF1904">
        <w:rPr>
          <w:rFonts w:cstheme="minorHAnsi"/>
          <w:b/>
        </w:rPr>
        <w:t>roject</w:t>
      </w:r>
      <w:r w:rsidR="00381A31">
        <w:rPr>
          <w:rFonts w:cstheme="minorHAnsi"/>
          <w:b/>
        </w:rPr>
        <w:t xml:space="preserve"> page for the final assignment</w:t>
      </w:r>
      <w:r w:rsidRPr="00474A51">
        <w:rPr>
          <w:rFonts w:cstheme="minorHAnsi"/>
          <w:b/>
        </w:rPr>
        <w:t>.</w:t>
      </w:r>
    </w:p>
    <w:p w14:paraId="0C4F2E21" w14:textId="57A15A9F" w:rsidR="009E4C35" w:rsidRPr="00D16CAF" w:rsidRDefault="009E4C35" w:rsidP="009E4C35">
      <w:pPr>
        <w:rPr>
          <w:rFonts w:cstheme="minorHAnsi"/>
        </w:rPr>
      </w:pPr>
    </w:p>
    <w:p w14:paraId="54A96DF8" w14:textId="5EE76717" w:rsidR="009E4C35" w:rsidRPr="00D16CAF" w:rsidRDefault="009E4C35" w:rsidP="009E4C35">
      <w:pPr>
        <w:rPr>
          <w:rFonts w:cstheme="minorHAnsi"/>
        </w:rPr>
      </w:pPr>
      <w:r w:rsidRPr="00D16CAF">
        <w:rPr>
          <w:rFonts w:cstheme="minorHAnsi"/>
        </w:rPr>
        <w:t xml:space="preserve">How well did you </w:t>
      </w:r>
      <w:r w:rsidR="00647A52">
        <w:rPr>
          <w:rFonts w:cstheme="minorHAnsi"/>
        </w:rPr>
        <w:t xml:space="preserve">believe that you </w:t>
      </w:r>
      <w:r w:rsidRPr="00D16CAF">
        <w:rPr>
          <w:rFonts w:cstheme="minorHAnsi"/>
        </w:rPr>
        <w:t>explain</w:t>
      </w:r>
      <w:r w:rsidR="00647A52">
        <w:rPr>
          <w:rFonts w:cstheme="minorHAnsi"/>
        </w:rPr>
        <w:t>ed</w:t>
      </w:r>
      <w:r w:rsidRPr="00D16CAF">
        <w:rPr>
          <w:rFonts w:cstheme="minorHAnsi"/>
        </w:rPr>
        <w:t xml:space="preserve"> and support</w:t>
      </w:r>
      <w:r w:rsidR="00647A52">
        <w:rPr>
          <w:rFonts w:cstheme="minorHAnsi"/>
        </w:rPr>
        <w:t>ed</w:t>
      </w:r>
      <w:r w:rsidRPr="00D16CAF">
        <w:rPr>
          <w:rFonts w:cstheme="minorHAnsi"/>
        </w:rPr>
        <w:t xml:space="preserve"> your ideas?</w:t>
      </w:r>
    </w:p>
    <w:p w14:paraId="02ECB5F6" w14:textId="77777777" w:rsidR="00474A51" w:rsidRDefault="00474A51" w:rsidP="009E4C35">
      <w:pPr>
        <w:rPr>
          <w:rFonts w:cstheme="minorHAnsi"/>
        </w:rPr>
      </w:pPr>
    </w:p>
    <w:p w14:paraId="4E0D634D" w14:textId="77777777" w:rsidR="009E4C35" w:rsidRPr="00D16CAF" w:rsidRDefault="009E4C35" w:rsidP="009E4C35">
      <w:pPr>
        <w:rPr>
          <w:rFonts w:cstheme="minorHAnsi"/>
        </w:rPr>
      </w:pPr>
    </w:p>
    <w:p w14:paraId="62F9E952" w14:textId="77777777" w:rsidR="009E4C35" w:rsidRPr="00D16CAF" w:rsidRDefault="009E4C35" w:rsidP="009E4C35">
      <w:pPr>
        <w:rPr>
          <w:rFonts w:cstheme="minorHAnsi"/>
        </w:rPr>
      </w:pPr>
      <w:r w:rsidRPr="00D16CAF">
        <w:rPr>
          <w:rFonts w:cstheme="minorHAnsi"/>
        </w:rPr>
        <w:t>Did you state your purpose and speaking topic?</w:t>
      </w:r>
    </w:p>
    <w:p w14:paraId="2878D751" w14:textId="77777777" w:rsidR="00474A51" w:rsidRDefault="00474A51" w:rsidP="009E4C35">
      <w:pPr>
        <w:rPr>
          <w:rFonts w:cstheme="minorHAnsi"/>
        </w:rPr>
      </w:pPr>
    </w:p>
    <w:p w14:paraId="3EE900D0" w14:textId="77777777" w:rsidR="009E4C35" w:rsidRPr="00D16CAF" w:rsidRDefault="009E4C35" w:rsidP="009E4C35">
      <w:pPr>
        <w:rPr>
          <w:rFonts w:cstheme="minorHAnsi"/>
        </w:rPr>
      </w:pPr>
    </w:p>
    <w:p w14:paraId="0BD102DC" w14:textId="77777777" w:rsidR="009E4C35" w:rsidRPr="00D16CAF" w:rsidRDefault="009E4C35" w:rsidP="009E4C35">
      <w:pPr>
        <w:rPr>
          <w:rFonts w:cstheme="minorHAnsi"/>
        </w:rPr>
      </w:pPr>
      <w:r w:rsidRPr="00D16CAF">
        <w:rPr>
          <w:rFonts w:cstheme="minorHAnsi"/>
        </w:rPr>
        <w:t>Did you state your thesis?</w:t>
      </w:r>
    </w:p>
    <w:p w14:paraId="6C67567C" w14:textId="77777777" w:rsidR="00474A51" w:rsidRDefault="00474A51" w:rsidP="009E4C35">
      <w:pPr>
        <w:rPr>
          <w:rFonts w:cstheme="minorHAnsi"/>
        </w:rPr>
      </w:pPr>
    </w:p>
    <w:p w14:paraId="536DC576" w14:textId="77777777" w:rsidR="009E4C35" w:rsidRPr="00D16CAF" w:rsidRDefault="009E4C35" w:rsidP="009E4C35">
      <w:pPr>
        <w:rPr>
          <w:rFonts w:cstheme="minorHAnsi"/>
        </w:rPr>
      </w:pPr>
    </w:p>
    <w:p w14:paraId="353D27CB" w14:textId="77777777" w:rsidR="009E4C35" w:rsidRPr="00D16CAF" w:rsidRDefault="009E4C35" w:rsidP="009E4C35">
      <w:pPr>
        <w:rPr>
          <w:rFonts w:cstheme="minorHAnsi"/>
        </w:rPr>
      </w:pPr>
      <w:r w:rsidRPr="00D16CAF">
        <w:rPr>
          <w:rFonts w:cstheme="minorHAnsi"/>
        </w:rPr>
        <w:t>How effective was your introduction?</w:t>
      </w:r>
    </w:p>
    <w:p w14:paraId="062C6E1E" w14:textId="77777777" w:rsidR="00474A51" w:rsidRDefault="00474A51" w:rsidP="009E4C35">
      <w:pPr>
        <w:rPr>
          <w:rFonts w:cstheme="minorHAnsi"/>
        </w:rPr>
      </w:pPr>
    </w:p>
    <w:p w14:paraId="7189206E" w14:textId="77777777" w:rsidR="009E4C35" w:rsidRPr="00D16CAF" w:rsidRDefault="009E4C35" w:rsidP="009E4C35">
      <w:pPr>
        <w:rPr>
          <w:rFonts w:cstheme="minorHAnsi"/>
        </w:rPr>
      </w:pPr>
    </w:p>
    <w:p w14:paraId="34AE0A42" w14:textId="77777777" w:rsidR="009E4C35" w:rsidRPr="00D16CAF" w:rsidRDefault="009E4C35" w:rsidP="009E4C35">
      <w:pPr>
        <w:rPr>
          <w:rFonts w:cstheme="minorHAnsi"/>
        </w:rPr>
      </w:pPr>
      <w:r w:rsidRPr="00D16CAF">
        <w:rPr>
          <w:rFonts w:cstheme="minorHAnsi"/>
        </w:rPr>
        <w:t>Did you preview your main points?</w:t>
      </w:r>
    </w:p>
    <w:p w14:paraId="13CC47D7" w14:textId="77777777" w:rsidR="00474A51" w:rsidRDefault="00474A51" w:rsidP="009E4C35">
      <w:pPr>
        <w:rPr>
          <w:rFonts w:cstheme="minorHAnsi"/>
        </w:rPr>
      </w:pPr>
    </w:p>
    <w:p w14:paraId="1EECCFFC" w14:textId="77777777" w:rsidR="009E4C35" w:rsidRPr="00D16CAF" w:rsidRDefault="009E4C35" w:rsidP="009E4C35">
      <w:pPr>
        <w:rPr>
          <w:rFonts w:cstheme="minorHAnsi"/>
        </w:rPr>
      </w:pPr>
    </w:p>
    <w:p w14:paraId="7DF3B7F5" w14:textId="77777777" w:rsidR="009E4C35" w:rsidRPr="00D16CAF" w:rsidRDefault="009E4C35" w:rsidP="009E4C35">
      <w:pPr>
        <w:rPr>
          <w:rFonts w:cstheme="minorHAnsi"/>
        </w:rPr>
      </w:pPr>
      <w:r w:rsidRPr="00D16CAF">
        <w:rPr>
          <w:rFonts w:cstheme="minorHAnsi"/>
        </w:rPr>
        <w:t>How effectively did you use transitions?</w:t>
      </w:r>
    </w:p>
    <w:p w14:paraId="09E521CD" w14:textId="77777777" w:rsidR="00474A51" w:rsidRDefault="00474A51" w:rsidP="009E4C35">
      <w:pPr>
        <w:rPr>
          <w:rFonts w:cstheme="minorHAnsi"/>
        </w:rPr>
      </w:pPr>
    </w:p>
    <w:p w14:paraId="364E6940" w14:textId="77777777" w:rsidR="009E4C35" w:rsidRPr="00D16CAF" w:rsidRDefault="009E4C35" w:rsidP="009E4C35">
      <w:pPr>
        <w:rPr>
          <w:rFonts w:cstheme="minorHAnsi"/>
        </w:rPr>
      </w:pPr>
    </w:p>
    <w:p w14:paraId="7928836E" w14:textId="77777777" w:rsidR="009E4C35" w:rsidRPr="00D16CAF" w:rsidRDefault="009E4C35" w:rsidP="009E4C35">
      <w:pPr>
        <w:rPr>
          <w:rFonts w:cstheme="minorHAnsi"/>
        </w:rPr>
      </w:pPr>
      <w:r w:rsidRPr="00D16CAF">
        <w:rPr>
          <w:rFonts w:cstheme="minorHAnsi"/>
        </w:rPr>
        <w:t>Did you provide adequate nonverbal support?</w:t>
      </w:r>
    </w:p>
    <w:p w14:paraId="2247023B" w14:textId="77777777" w:rsidR="00474A51" w:rsidRDefault="00474A51" w:rsidP="009E4C35">
      <w:pPr>
        <w:rPr>
          <w:rFonts w:cstheme="minorHAnsi"/>
        </w:rPr>
      </w:pPr>
    </w:p>
    <w:p w14:paraId="192D613C" w14:textId="77777777" w:rsidR="009E4C35" w:rsidRPr="00D16CAF" w:rsidRDefault="009E4C35" w:rsidP="009E4C35">
      <w:pPr>
        <w:rPr>
          <w:rFonts w:cstheme="minorHAnsi"/>
        </w:rPr>
      </w:pPr>
    </w:p>
    <w:p w14:paraId="7CF7FF6E" w14:textId="77777777" w:rsidR="009E4C35" w:rsidRPr="00D16CAF" w:rsidRDefault="009E4C35" w:rsidP="009E4C35">
      <w:pPr>
        <w:rPr>
          <w:rFonts w:cstheme="minorHAnsi"/>
        </w:rPr>
      </w:pPr>
      <w:r w:rsidRPr="00D16CAF">
        <w:rPr>
          <w:rFonts w:cstheme="minorHAnsi"/>
        </w:rPr>
        <w:t>Did you use visual aids?</w:t>
      </w:r>
    </w:p>
    <w:p w14:paraId="510F077C" w14:textId="77777777" w:rsidR="00474A51" w:rsidRDefault="00474A51" w:rsidP="009E4C35">
      <w:pPr>
        <w:rPr>
          <w:rFonts w:cstheme="minorHAnsi"/>
        </w:rPr>
      </w:pPr>
    </w:p>
    <w:p w14:paraId="489F08DF" w14:textId="77777777" w:rsidR="009E4C35" w:rsidRPr="00D16CAF" w:rsidRDefault="009E4C35" w:rsidP="009E4C35">
      <w:pPr>
        <w:rPr>
          <w:rFonts w:cstheme="minorHAnsi"/>
        </w:rPr>
      </w:pPr>
    </w:p>
    <w:p w14:paraId="18243146" w14:textId="77777777" w:rsidR="009E4C35" w:rsidRPr="00D16CAF" w:rsidRDefault="009E4C35" w:rsidP="009E4C35">
      <w:pPr>
        <w:rPr>
          <w:rFonts w:cstheme="minorHAnsi"/>
        </w:rPr>
      </w:pPr>
      <w:r w:rsidRPr="00D16CAF">
        <w:rPr>
          <w:rFonts w:cstheme="minorHAnsi"/>
        </w:rPr>
        <w:t>Did you cue for closure?</w:t>
      </w:r>
    </w:p>
    <w:p w14:paraId="3F83113D" w14:textId="77777777" w:rsidR="00474A51" w:rsidRDefault="00474A51" w:rsidP="009E4C35">
      <w:pPr>
        <w:rPr>
          <w:rFonts w:cstheme="minorHAnsi"/>
        </w:rPr>
      </w:pPr>
    </w:p>
    <w:p w14:paraId="22391D97" w14:textId="77777777" w:rsidR="009E4C35" w:rsidRPr="00D16CAF" w:rsidRDefault="009E4C35" w:rsidP="009E4C35">
      <w:pPr>
        <w:rPr>
          <w:rFonts w:cstheme="minorHAnsi"/>
        </w:rPr>
      </w:pPr>
    </w:p>
    <w:p w14:paraId="0430E7D3" w14:textId="77777777" w:rsidR="009E4C35" w:rsidRPr="00D16CAF" w:rsidRDefault="00D16CAF" w:rsidP="009E4C35">
      <w:pPr>
        <w:rPr>
          <w:rFonts w:cstheme="minorHAnsi"/>
        </w:rPr>
      </w:pPr>
      <w:r>
        <w:rPr>
          <w:rFonts w:cstheme="minorHAnsi"/>
        </w:rPr>
        <w:t>Did you restate your thesis and main points?</w:t>
      </w:r>
    </w:p>
    <w:p w14:paraId="633A4571" w14:textId="77777777" w:rsidR="00474A51" w:rsidRDefault="00474A51" w:rsidP="009E4C35">
      <w:pPr>
        <w:rPr>
          <w:rFonts w:cstheme="minorHAnsi"/>
        </w:rPr>
      </w:pPr>
    </w:p>
    <w:p w14:paraId="4D86FE4E" w14:textId="77777777" w:rsidR="009E4C35" w:rsidRPr="00D16CAF" w:rsidRDefault="009E4C35" w:rsidP="009E4C35">
      <w:pPr>
        <w:rPr>
          <w:rFonts w:cstheme="minorHAnsi"/>
        </w:rPr>
      </w:pPr>
    </w:p>
    <w:p w14:paraId="4ED6D2A6" w14:textId="4006C63D" w:rsidR="00B674DC" w:rsidRDefault="00B674DC">
      <w:r>
        <w:t xml:space="preserve">Looking over your </w:t>
      </w:r>
      <w:r w:rsidR="00647A52">
        <w:rPr>
          <w:sz w:val="20"/>
          <w:szCs w:val="20"/>
        </w:rPr>
        <w:t>Microsoft Office Presenter Coach</w:t>
      </w:r>
      <w:r w:rsidR="00647A52">
        <w:t xml:space="preserve"> </w:t>
      </w:r>
      <w:r>
        <w:t>report, what were your areas of strength? What areas do you need to work on? How do you plan to address these areas?</w:t>
      </w:r>
    </w:p>
    <w:p w14:paraId="7D79FAC7" w14:textId="4B969117" w:rsidR="00DF1904" w:rsidRDefault="00DF1904"/>
    <w:p w14:paraId="6A48EF4D" w14:textId="0B1155E9" w:rsidR="00DF1904" w:rsidRDefault="00DF1904"/>
    <w:p w14:paraId="33198591" w14:textId="7525CECF" w:rsidR="00DF1904" w:rsidRDefault="00DF1904"/>
    <w:p w14:paraId="467BD1D0" w14:textId="327538BC" w:rsidR="00DF1904" w:rsidRPr="00D16CAF" w:rsidRDefault="00DF1904">
      <w:r>
        <w:t>What is the link to your Youtube video?</w:t>
      </w:r>
    </w:p>
    <w:sectPr w:rsidR="00DF1904" w:rsidRPr="00D16CAF" w:rsidSect="006739DF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S0NDcxMzQ2MTA2MjBV0lEKTi0uzszPAykwqgUAAAvsjCwAAAA="/>
  </w:docVars>
  <w:rsids>
    <w:rsidRoot w:val="009E4C35"/>
    <w:rsid w:val="000921AF"/>
    <w:rsid w:val="001F792A"/>
    <w:rsid w:val="00351443"/>
    <w:rsid w:val="00381A31"/>
    <w:rsid w:val="003C5C6A"/>
    <w:rsid w:val="003D4B27"/>
    <w:rsid w:val="00474A51"/>
    <w:rsid w:val="004B35B9"/>
    <w:rsid w:val="00543A00"/>
    <w:rsid w:val="00647A52"/>
    <w:rsid w:val="006739DF"/>
    <w:rsid w:val="006B57F9"/>
    <w:rsid w:val="007C2B2B"/>
    <w:rsid w:val="00956621"/>
    <w:rsid w:val="009E4C35"/>
    <w:rsid w:val="00B1435F"/>
    <w:rsid w:val="00B674DC"/>
    <w:rsid w:val="00BD0C3C"/>
    <w:rsid w:val="00D137AF"/>
    <w:rsid w:val="00D16CAF"/>
    <w:rsid w:val="00DF1904"/>
    <w:rsid w:val="00E50D1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A407FC"/>
  <w15:docId w15:val="{74F2AC8B-72EF-442E-8695-06BB122B84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E4C35"/>
    <w:rPr>
      <w:rFonts w:ascii="Calibri" w:eastAsia="Calibri" w:hAnsi="Calibri" w:cs="Calibr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rsid w:val="00474A51"/>
    <w:rPr>
      <w:sz w:val="18"/>
      <w:szCs w:val="18"/>
    </w:rPr>
  </w:style>
  <w:style w:type="paragraph" w:styleId="CommentText">
    <w:name w:val="annotation text"/>
    <w:basedOn w:val="Normal"/>
    <w:link w:val="CommentTextChar"/>
    <w:rsid w:val="00474A51"/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rsid w:val="00474A51"/>
    <w:rPr>
      <w:rFonts w:ascii="Calibri" w:eastAsia="Calibri" w:hAnsi="Calibri" w:cs="Calibri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74A51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74A51"/>
    <w:rPr>
      <w:rFonts w:ascii="Lucida Grande" w:eastAsia="Calibri" w:hAnsi="Lucida Grande" w:cs="Calibr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674DC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674DC"/>
    <w:rPr>
      <w:rFonts w:ascii="Calibri" w:eastAsia="Calibri" w:hAnsi="Calibri" w:cs="Calibri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167</Words>
  <Characters>95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mes Wentworth</dc:creator>
  <cp:lastModifiedBy>Wilson Chan</cp:lastModifiedBy>
  <cp:revision>3</cp:revision>
  <dcterms:created xsi:type="dcterms:W3CDTF">2023-04-09T15:15:00Z</dcterms:created>
  <dcterms:modified xsi:type="dcterms:W3CDTF">2023-04-09T15:16:00Z</dcterms:modified>
</cp:coreProperties>
</file>